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4, effective as of September 22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1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1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Policy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3fd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ec.europa.eu/consumers/odr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50" Target="www.coi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ec.europa.eu/consumers/odr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Relationship Type="http://schemas.openxmlformats.org/officeDocument/2006/relationships/hyperlink" Id="rId50" Target="www.coi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0:59Z</dcterms:created>
  <dcterms:modified xsi:type="dcterms:W3CDTF">2025-12-11T15:10:59Z</dcterms:modified>
</cp:coreProperties>
</file>